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2DF4F75C" w14:textId="77777777" w:rsidR="005D16BD" w:rsidRDefault="0005437D" w:rsidP="0061390E">
            <w:r>
              <w:t>Sense Colchester Shop</w:t>
            </w:r>
          </w:p>
          <w:p w14:paraId="4F2BCAA6" w14:textId="77777777" w:rsidR="0005437D" w:rsidRDefault="0005437D" w:rsidP="0061390E">
            <w:r>
              <w:t xml:space="preserve">42 </w:t>
            </w:r>
            <w:proofErr w:type="spellStart"/>
            <w:r>
              <w:t>Longwyre</w:t>
            </w:r>
            <w:proofErr w:type="spellEnd"/>
            <w:r>
              <w:t xml:space="preserve"> Street</w:t>
            </w:r>
          </w:p>
          <w:p w14:paraId="4DC8EBE1" w14:textId="77777777" w:rsidR="0005437D" w:rsidRDefault="0005437D" w:rsidP="0061390E">
            <w:r>
              <w:t>Colchester</w:t>
            </w:r>
          </w:p>
          <w:p w14:paraId="36FF17F1" w14:textId="77777777" w:rsidR="0005437D" w:rsidRDefault="0005437D" w:rsidP="0061390E">
            <w:r>
              <w:t>Essex</w:t>
            </w:r>
          </w:p>
          <w:p w14:paraId="7BFC9A16" w14:textId="60EE241B" w:rsidR="0005437D" w:rsidRDefault="0005437D" w:rsidP="0061390E">
            <w:r>
              <w:t>CO1 1LJ</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359B1418"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05437D">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790707E4"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05437D">
            <w:fldChar w:fldCharType="separate"/>
          </w:r>
          <w:r w:rsidR="0005437D">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05437D">
            <w:fldChar w:fldCharType="separate"/>
          </w:r>
          <w:r w:rsidR="0005437D">
            <w:rPr>
              <w:noProof/>
            </w:rPr>
            <w:instrText>Charity shop volunteer role description</w:instrText>
          </w:r>
          <w:r>
            <w:fldChar w:fldCharType="end"/>
          </w:r>
          <w:r w:rsidRPr="00E83C7D">
            <w:instrText xml:space="preserve">" </w:instrText>
          </w:r>
          <w:r w:rsidR="0005437D">
            <w:fldChar w:fldCharType="separate"/>
          </w:r>
          <w:r w:rsidR="0005437D">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75A5"/>
    <w:rsid w:val="00133985"/>
    <w:rsid w:val="00141BDA"/>
    <w:rsid w:val="001564AA"/>
    <w:rsid w:val="001713A3"/>
    <w:rsid w:val="00175D87"/>
    <w:rsid w:val="00184C91"/>
    <w:rsid w:val="00185BAD"/>
    <w:rsid w:val="00186C04"/>
    <w:rsid w:val="00194B59"/>
    <w:rsid w:val="001B0F1D"/>
    <w:rsid w:val="001B5023"/>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1</TotalTime>
  <Pages>5</Pages>
  <Words>715</Words>
  <Characters>4081</Characters>
  <Application>Microsoft Office Word</Application>
  <DocSecurity>0</DocSecurity>
  <Lines>34</Lines>
  <Paragraphs>9</Paragraphs>
  <ScaleCrop>false</ScaleCrop>
  <Company>CTS Creative Template Solutions Ltd</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46</cp:revision>
  <dcterms:created xsi:type="dcterms:W3CDTF">2025-12-12T12:51:00Z</dcterms:created>
  <dcterms:modified xsi:type="dcterms:W3CDTF">2025-12-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